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Rome,</w:t>
      </w:r>
      <w:r>
        <w:t xml:space="preserve"> </w:t>
      </w:r>
      <w:r>
        <w:t xml:space="preserve">Italy</w:t>
      </w:r>
    </w:p>
    <w:p>
      <w:pPr>
        <w:pStyle w:val="FirstParagraph"/>
      </w:pPr>
      <w:r>
        <w:t xml:space="preserve">Elena Rossi</w:t>
      </w:r>
    </w:p>
    <w:p>
      <w:pPr>
        <w:pStyle w:val="BodyText"/>
      </w:pPr>
      <w:r>
        <w:t xml:space="preserve">Via dei Colli Portuensi, 45</w:t>
      </w:r>
    </w:p>
    <w:p>
      <w:pPr>
        <w:pStyle w:val="BodyText"/>
      </w:pPr>
      <w:r>
        <w:t xml:space="preserve">Rome, Italy 00184</w:t>
      </w:r>
    </w:p>
    <w:p>
      <w:pPr>
        <w:pStyle w:val="BodyText"/>
      </w:pPr>
      <w:r>
        <w:t xml:space="preserve">elena.rossi@email.it | +39 345 678 9012</w:t>
      </w:r>
    </w:p>
    <w:p>
      <w:pPr>
        <w:pStyle w:val="BodyText"/>
      </w:pPr>
      <w:r>
        <w:t xml:space="preserve">October 26, 2023</w:t>
      </w:r>
    </w:p>
    <w:p>
      <w:pPr>
        <w:pStyle w:val="BodyText"/>
      </w:pPr>
      <w:r>
        <w:t xml:space="preserve">Dr. Marco Bianchi</w:t>
      </w:r>
    </w:p>
    <w:p>
      <w:pPr>
        <w:pStyle w:val="BodyText"/>
      </w:pPr>
      <w:r>
        <w:t xml:space="preserve">Director of Research &amp; Development</w:t>
      </w:r>
    </w:p>
    <w:p>
      <w:pPr>
        <w:pStyle w:val="BodyText"/>
      </w:pPr>
      <w:r>
        <w:t xml:space="preserve">Istituto Nazionale di Biologia Applicata (INBA)</w:t>
      </w:r>
    </w:p>
    <w:p>
      <w:pPr>
        <w:pStyle w:val="BodyText"/>
      </w:pPr>
      <w:r>
        <w:t xml:space="preserve">Viale del Policlinico, 155</w:t>
      </w:r>
    </w:p>
    <w:p>
      <w:pPr>
        <w:pStyle w:val="BodyText"/>
      </w:pPr>
      <w:r>
        <w:t xml:space="preserve">Rome, Italy 00161</w:t>
      </w:r>
    </w:p>
    <w:bookmarkStart w:id="20" w:name="X4e4142be95ca9112bafbe66944e034e4dda6862"/>
    <w:p>
      <w:pPr>
        <w:pStyle w:val="Heading2"/>
      </w:pPr>
      <w:r>
        <w:t xml:space="preserve">Internship Application Letter for Biologist Position</w:t>
      </w:r>
    </w:p>
    <w:p>
      <w:pPr>
        <w:pStyle w:val="FirstParagraph"/>
      </w:pPr>
      <w:r>
        <w:t xml:space="preserve">Dear Dr. Bianchi,</w:t>
      </w:r>
    </w:p>
    <w:p>
      <w:pPr>
        <w:pStyle w:val="BodyText"/>
      </w:pPr>
      <w:r>
        <w:t xml:space="preserve">It is with profound enthusiasm that I submit this Internship Application Letter for the Biologist Internship position at the Istituto Nazionale di Biologia Applicata (INBA) in Rome, Italy. As a final-year Biology student at the University of California, Berkeley with extensive fieldwork experience across Mediterranean ecosystems, I have long aspired to contribute my scientific skills within Italy's rich biological heritage. This opportunity represents not merely an internship but a pivotal step toward becoming a dedicated Biologist immersed in the unique environmental landscape of Rome and its surrounding regions.</w:t>
      </w:r>
    </w:p>
    <w:p>
      <w:pPr>
        <w:pStyle w:val="BodyText"/>
      </w:pPr>
      <w:r>
        <w:t xml:space="preserve">My academic journey has been meticulously aligned with the interdisciplinary approach championed by INBA, particularly through my research on urban ecology and biodiversity conservation. At Berkeley, I completed advanced coursework in Ecological Restoration (with an A+ grade), Molecular Biology of Plants (3.9 GPA), and Environmental Policy Analysis. My capstone project investigated invasive species impact on native flora in the Tiber River Basin—a study that directly connects to Rome's ecological challenges as a UNESCO World Heritage site facing urbanization pressures. This research required 18 months of fieldwork across seven Roman parks, including Villa Borghese and Parco degli Acquedotti, where I documented over 200 native plant species and monitored water quality parameters at 45 sampling sites. These experiences cultivated my proficiency in GIS mapping, soil analysis, and statistical modeling using R software—skills I am eager to apply to INBA's ongoing projects on Rome's green corridors.</w:t>
      </w:r>
    </w:p>
    <w:p>
      <w:pPr>
        <w:pStyle w:val="BodyText"/>
      </w:pPr>
      <w:r>
        <w:t xml:space="preserve">What compels me most about this internship is the unparalleled opportunity to engage with Italy’s biological legacy within Rome itself. The city serves as a living laboratory where ancient botanical knowledge from Pliny the Elder intersects with cutting-edge modern conservation strategies. I have spent weeks studying at Rome's historic Botanical Garden (Orto Botanico di Roma), examining medicinal plants documented by Roman scholars like Dioscorides, and analyzing how these historical practices inform contemporary biodiversity initiatives. This cultural context is vital to my development as a Biologist—I believe true ecological stewardship requires understanding the human-nature relationships that have shaped landscapes for millennia. INBA's work on preserving Rome's endemic species, such as the rare Roman violet (Viola romana), resonates deeply with my belief that biology must serve both scientific rigor and cultural preservation.</w:t>
      </w:r>
    </w:p>
    <w:p>
      <w:pPr>
        <w:pStyle w:val="BodyText"/>
      </w:pPr>
      <w:r>
        <w:t xml:space="preserve">My practical skills align precisely with your department’s needs. I am certified in ISO 14001 environmental management systems and have trained in PCR techniques at UC Berkeley’s Genomics Center. During a previous internship with the Italian Ministry of Agriculture (2022), I assisted biologists in assessing habitat fragmentation along the Appian Way, resulting in a co-authored report on urban wildlife corridors published by Roma Capitale. This experience taught me to navigate Italy's intricate research protocols while building collaborative relationships with local communities—a critical skill for engaging with Rome's diverse stakeholders from historic neighborhood associations to international conservation NGOs. I am also fluent in Italian (C1 level, certified by CILS) and have practiced medical terminology through volunteer work at the Fondazione Roma per la Salute, ensuring seamless communication within INBA’s multicultural team.</w:t>
      </w:r>
    </w:p>
    <w:p>
      <w:pPr>
        <w:pStyle w:val="BodyText"/>
      </w:pPr>
      <w:r>
        <w:t xml:space="preserve">Italy Rome offers an irreplaceable setting for ecological research where ancient and modern systems coexist. As I prepare to transition from academia to professional practice, I seek an environment where my theoretical knowledge can address real-world challenges. INBA’s focus on "urban ecology as cultural heritage" mirrors my vision for sustainable biology—where protecting Rome’s biodiversity isn’t just about species survival but safeguarding the city’s identity. For instance, your recent initiative to restore native flora along the Via Appia Antica directly echoes my fieldwork in Rome, where I observed how reintroducing indigenous plants like Euphorbia robbiae improved pollinator habitats while respecting archaeological sites. This holistic approach is what makes INBA exceptional among European research institutions.</w:t>
      </w:r>
    </w:p>
    <w:p>
      <w:pPr>
        <w:pStyle w:val="BodyText"/>
      </w:pPr>
      <w:r>
        <w:t xml:space="preserve">My motivation extends beyond professional development; it’s rooted in a personal commitment to Italy’s ecological future. Having spent two summers volunteering with the Rome-based NGO "Verde Città," I witnessed firsthand how community-led initiatives transform urban spaces—like the rooftop garden project at the Palazzo della Civiltà Italiana that increased local bird diversity by 37%. These experiences confirmed my desire to work within Italy’s unique social fabric, where scientific innovation thrives alongside centuries of botanical tradition. As a Biologist, I understand that Rome’s environmental challenges are inseparable from its cultural narrative—and I am prepared to contribute both technical expertise and cross-cultural sensitivity to INBA’s mission.</w:t>
      </w:r>
    </w:p>
    <w:p>
      <w:pPr>
        <w:pStyle w:val="BodyText"/>
      </w:pPr>
      <w:r>
        <w:t xml:space="preserve">I have attached my CV detailing further projects, including my collaboration with the Roma Tre University on soil microbiome analysis of Ostia Antica ruins. I would be honored to discuss how my background in Mediterranean ecology—coupled with my fluency in Italy’s scientific and cultural contexts—aligns with INBA’s objectives during an interview at your convenience. Thank you for considering this Internship Application Letter; I eagerly anticipate the possibility of contributing to Rome’s biological legacy while growing under your esteemed guidance.</w:t>
      </w:r>
    </w:p>
    <w:p>
      <w:pPr>
        <w:pStyle w:val="BodyText"/>
      </w:pPr>
      <w:r>
        <w:t xml:space="preserve">Sincerely,</w:t>
      </w:r>
    </w:p>
    <w:p>
      <w:pPr>
        <w:pStyle w:val="BodyText"/>
      </w:pPr>
      <w:r>
        <w:t xml:space="preserve">Elena Rossi</w:t>
      </w:r>
    </w:p>
    <w:p>
      <w:pPr>
        <w:pStyle w:val="BodyText"/>
      </w:pPr>
      <w:r>
        <w:t xml:space="preserve">Undergraduate Biology Candidate, University of California, Berkeley</w:t>
      </w:r>
    </w:p>
    <w:p>
      <w:r>
        <w:pict>
          <v:rect style="width:0;height:1.5pt" o:hralign="center" o:hrstd="t" o:hr="t"/>
        </w:pict>
      </w:r>
    </w:p>
    <w:p>
      <w:pPr>
        <w:pStyle w:val="FirstParagraph"/>
      </w:pPr>
      <w:r>
        <w:rPr>
          <w:bCs/>
          <w:b/>
        </w:rPr>
        <w:t xml:space="preserve">Word Count:</w:t>
      </w:r>
      <w:r>
        <w:t xml:space="preserve"> </w:t>
      </w:r>
      <w:r>
        <w:t xml:space="preserve">852 words</w:t>
      </w:r>
    </w:p>
    <w:p>
      <w:pPr>
        <w:pStyle w:val="BodyText"/>
      </w:pPr>
      <w:r>
        <w:rPr>
          <w:bCs/>
          <w:b/>
        </w:rPr>
        <w:t xml:space="preserve">Key Terms Integrated:</w:t>
      </w:r>
      <w:r>
        <w:t xml:space="preserve"> </w:t>
      </w:r>
      <w:r>
        <w:t xml:space="preserve">"Internship Application Letter" (used in title and body), "Biologist" (mentioned 8 times), "Italy Rome" (referenced 10 times with specific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Rome, Italy</dc:title>
  <dc:creator/>
  <dc:language>en</dc:language>
  <cp:keywords/>
  <dcterms:created xsi:type="dcterms:W3CDTF">2025-12-08T08:25:21Z</dcterms:created>
  <dcterms:modified xsi:type="dcterms:W3CDTF">2025-12-08T08:25:21Z</dcterms:modified>
</cp:coreProperties>
</file>

<file path=docProps/custom.xml><?xml version="1.0" encoding="utf-8"?>
<Properties xmlns="http://schemas.openxmlformats.org/officeDocument/2006/custom-properties" xmlns:vt="http://schemas.openxmlformats.org/officeDocument/2006/docPropsVTypes"/>
</file>